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02E2FEE9" w:rsidR="0082018C" w:rsidRDefault="00AD1D65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PM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 xml:space="preserve">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3: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 xml:space="preserve">00 </w:t>
      </w:r>
      <w:r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>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496767">
        <w:rPr>
          <w:rFonts w:asciiTheme="minorHAnsi" w:eastAsiaTheme="minorHAnsi" w:hAnsiTheme="minorHAnsi" w:cstheme="minorHAnsi"/>
          <w:b/>
          <w:color w:val="000000" w:themeColor="text1"/>
        </w:rPr>
        <w:t xml:space="preserve">September </w:t>
      </w:r>
      <w:r w:rsidR="00C0354F">
        <w:rPr>
          <w:rFonts w:asciiTheme="minorHAnsi" w:eastAsiaTheme="minorHAnsi" w:hAnsiTheme="minorHAnsi" w:cstheme="minorHAnsi"/>
          <w:b/>
          <w:color w:val="000000" w:themeColor="text1"/>
        </w:rPr>
        <w:t>29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>, 2022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noProof/>
          <w:color w:val="000000" w:themeColor="text1"/>
        </w:rPr>
        <w:t>– L-405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391D6353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950C99">
        <w:rPr>
          <w:rFonts w:asciiTheme="minorHAnsi" w:eastAsiaTheme="minorHAnsi" w:hAnsiTheme="minorHAnsi" w:cstheme="minorHAnsi"/>
          <w:i/>
          <w:color w:val="000000" w:themeColor="text1"/>
        </w:rPr>
        <w:t>Ayla Mora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 xml:space="preserve">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27E44CC6" w14:textId="562E2ED3" w:rsidR="00AD1D65" w:rsidRDefault="00AD1D65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Handbook</w:t>
      </w:r>
    </w:p>
    <w:p w14:paraId="3F3044DE" w14:textId="0378601B" w:rsidR="002E71D4" w:rsidRPr="002E71D4" w:rsidRDefault="00AD1D65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IPAA Document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  <w:bookmarkStart w:id="0" w:name="_GoBack"/>
      <w:bookmarkEnd w:id="0"/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4CA945E0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C0354F">
        <w:rPr>
          <w:rFonts w:asciiTheme="minorHAnsi" w:hAnsiTheme="minorHAnsi" w:cstheme="minorHAnsi"/>
          <w:b/>
          <w:color w:val="000000" w:themeColor="text1"/>
        </w:rPr>
        <w:t xml:space="preserve">October </w:t>
      </w:r>
      <w:r w:rsidR="007C749F">
        <w:rPr>
          <w:rFonts w:asciiTheme="minorHAnsi" w:hAnsiTheme="minorHAnsi" w:cstheme="minorHAnsi"/>
          <w:b/>
          <w:color w:val="000000" w:themeColor="text1"/>
        </w:rPr>
        <w:t>13</w:t>
      </w:r>
      <w:r w:rsidR="00AD1D65">
        <w:rPr>
          <w:rFonts w:asciiTheme="minorHAnsi" w:hAnsiTheme="minorHAnsi" w:cstheme="minorHAnsi"/>
          <w:b/>
          <w:color w:val="000000" w:themeColor="text1"/>
        </w:rPr>
        <w:t>th</w:t>
      </w:r>
      <w:r w:rsidR="006C5319">
        <w:rPr>
          <w:rFonts w:asciiTheme="minorHAnsi" w:hAnsiTheme="minorHAnsi" w:cstheme="minorHAnsi"/>
          <w:b/>
          <w:color w:val="000000" w:themeColor="text1"/>
        </w:rPr>
        <w:t xml:space="preserve"> 2022</w:t>
      </w:r>
      <w:r w:rsidR="00AD1D65">
        <w:rPr>
          <w:rFonts w:asciiTheme="minorHAnsi" w:hAnsiTheme="minorHAnsi" w:cstheme="minorHAnsi"/>
          <w:b/>
          <w:color w:val="000000" w:themeColor="text1"/>
        </w:rPr>
        <w:t>-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AD1D65">
        <w:rPr>
          <w:rFonts w:asciiTheme="minorHAnsi" w:hAnsiTheme="minorHAnsi" w:cstheme="minorHAnsi"/>
          <w:b/>
          <w:color w:val="000000" w:themeColor="text1"/>
        </w:rPr>
        <w:t>L-405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A3B2C" w14:textId="77777777" w:rsidR="002418AF" w:rsidRDefault="002418AF" w:rsidP="003910FB">
      <w:r>
        <w:separator/>
      </w:r>
    </w:p>
  </w:endnote>
  <w:endnote w:type="continuationSeparator" w:id="0">
    <w:p w14:paraId="5A41C20B" w14:textId="77777777" w:rsidR="002418AF" w:rsidRDefault="002418AF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559707" w14:textId="77777777" w:rsidR="002418AF" w:rsidRDefault="002418AF" w:rsidP="003910FB">
      <w:r>
        <w:separator/>
      </w:r>
    </w:p>
  </w:footnote>
  <w:footnote w:type="continuationSeparator" w:id="0">
    <w:p w14:paraId="02D26017" w14:textId="77777777" w:rsidR="002418AF" w:rsidRDefault="002418AF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B1442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18AF"/>
    <w:rsid w:val="00242439"/>
    <w:rsid w:val="002453A5"/>
    <w:rsid w:val="00246C74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46DD"/>
    <w:rsid w:val="0047726E"/>
    <w:rsid w:val="00480705"/>
    <w:rsid w:val="00485B4C"/>
    <w:rsid w:val="00493746"/>
    <w:rsid w:val="00496767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63BC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C749F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0C99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0FE3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A7E8B"/>
    <w:rsid w:val="00AB0109"/>
    <w:rsid w:val="00AB2E47"/>
    <w:rsid w:val="00AC0AC5"/>
    <w:rsid w:val="00AC0FD5"/>
    <w:rsid w:val="00AC76C2"/>
    <w:rsid w:val="00AD05C0"/>
    <w:rsid w:val="00AD0713"/>
    <w:rsid w:val="00AD1D65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D772E"/>
    <w:rsid w:val="00BF29D9"/>
    <w:rsid w:val="00C00296"/>
    <w:rsid w:val="00C01882"/>
    <w:rsid w:val="00C0354F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2F5"/>
    <w:rsid w:val="00C83BB6"/>
    <w:rsid w:val="00C91AE1"/>
    <w:rsid w:val="00C91C62"/>
    <w:rsid w:val="00CA2D70"/>
    <w:rsid w:val="00CA4085"/>
    <w:rsid w:val="00CA499B"/>
    <w:rsid w:val="00CB30B0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A780E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3C12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9" ma:contentTypeDescription="Create a new document." ma:contentTypeScope="" ma:versionID="3dace9f08a2f85103417487eb7bd9147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ae21b6b0134a3b509b3b8ffd7288a653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FA50E8-4E57-494E-AD75-4A935509A4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E1F33B-A06F-4317-9974-C694D0A885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DE15A-7BEF-46BE-ADD4-160F03F8DD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yla Mora</cp:lastModifiedBy>
  <cp:revision>3</cp:revision>
  <cp:lastPrinted>2018-09-19T19:35:00Z</cp:lastPrinted>
  <dcterms:created xsi:type="dcterms:W3CDTF">2022-09-21T16:44:00Z</dcterms:created>
  <dcterms:modified xsi:type="dcterms:W3CDTF">2022-10-06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